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6/2025 – 24/07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Nasal Methicillin-Resistant Staphylococcus Aureus Screening in Orthopaedic Patients: We Should Not Ignore Methicillin-Sensitive Staphylococcus Aureu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Mupirocin: A Useful Antibiotic for Methicillin-Resistant Staphylococcus aureus Decolonization: A Narrative Review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[The role of Staphylococcus aureus in the occurrence and development of chronic rhinosinusitis with nasal polyps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Synergistic Nitric Oxide Therapy and Phototherapy Using a Novel Bacteria Scavenger for Treatment of Acute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High-throughput targeted amplicon screening tool for characterizing intrahost diversity in Staphylococcus aureus directly from sampl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Analysis of Potential Genes, Acute Phase Proteins and Hormonal Profiles Associated with Methicillin-Resistant Staphylococcus aureus (MRSA) Isolation from Pneumonic Sheep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Staphylococcus aureus and Staphylococcus pseudintermedius isolated from humans and pets - a comparison of drug resistance and risk factors associated with colonis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The synergy of tuf gene sequencing and maximum likelihood phylogenetic model: a suitable method for identifying the source of coagulase-negative staphylococci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Design and Evaluation of a Zingiber officinale-Kaolinite-Maltodextrin Delivery System: Antioxidant, Antimicrobial, and Cytotoxic Activity Assessm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Methicillin-Resistant Staphylococcus aureus (MRSA) Strikes Deep: Infected Femoral Aneurysm in a Patient With Deep Vein Thromb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Reliability of Methicillin-Resistant Staphylococcus aureus (MRSA) Nasal Swab Screening for Predicting MRSA Burn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2" w:tgtFrame="_blank">
            <w:r>
              <w:t xml:space="preserve">Monolaurin inhibits antibiotic-resistant Staphylococcus aureus in patients with atopic dermat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3" w:tgtFrame="_blank">
            <w:r>
              <w:t xml:space="preserve">S. aureus upregulation of MUC13 modulates mucosal remodeling in chronic rhinosinusitis via MEK1/2 and WNT2B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4" w:tgtFrame="_blank">
            <w:r>
              <w:t xml:space="preserve">Quercetin alleviates the progression of chronic rhinosinusitis by affecting nasal mucosal epithelial remodeling, inflammation and Treg/Th17 imbalan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5" w:tgtFrame="_blank">
            <w:r>
              <w:t xml:space="preserve">Penicillin-susceptible ST398 with strong biofilm-forming ability poses a significant threat to osteoarticular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6" w:tgtFrame="_blank">
            <w:r>
              <w:t xml:space="preserve">Genomic characterisation of nasal isolates of coagulase-negative Staphylococci from healthy medical students reveals novel Staphylococcal cassette chromosome mec elem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7" w:tgtFrame="_blank">
            <w:r>
              <w:t xml:space="preserve">Substantial co-trimoxazole resistant S. aureus nasal carriage despite low colonization among people living with HIV in Ethiop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8" w:tgtFrame="_blank">
            <w:r>
              <w:t xml:space="preserve">Nasal carriage rate and multiple antimicrobial resistance indices of Staphylococcus aureus among healthcare students at the Ahmadu Bello University, Nig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9" w:tgtFrame="_blank">
            <w:r>
              <w:t xml:space="preserve">Staphylococcus aureus nasal carriage before breast reconstruction: antibiotic resistance, biofilm formation, and virulence genes-a single center in vitro observ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0" w:tgtFrame="_blank">
            <w:r>
              <w:t xml:space="preserve">Surveillance of Multidrug-Resistant Organisms and Trends in Antimicrobial Susceptibility in Chronically Hospitalized Pediatric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1" w:tgtFrame="_blank">
            <w:r>
              <w:t xml:space="preserve">Engineering Injectable, Adhesive, and Drug-Free Hydrogel for Efficient Acute Otitis Media Treatment by Biofilm Disruption and Immune Modul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2" w:tgtFrame="_blank">
            <w:r>
              <w:t xml:space="preserve">Patient Profile and Perioperative Care Practices Associated With the Absence of Deep Surgical Site Infections in Patients Following Coronary Artery Bypass Graft Surg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3" w:tgtFrame="_blank">
            <w:r>
              <w:t xml:space="preserve">Prevalence, identification and antimicrobial sensitivity profile of methicillin resistant Staphylococcus colonizing dogs, cats and humans in a veterinary hospital, Brazi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4" w:tgtFrame="_blank">
            <w:r>
              <w:t xml:space="preserve">Preliminary Study on the Development of a Biodegradable Functional Nasal Packing Materi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5" w:tgtFrame="_blank">
            <w:r>
              <w:t xml:space="preserve">Exploring the Impact of Oral Health and Vaccination on Pneumonia-causing Bacteria: Insights from Predictive Modeling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6" w:tgtFrame="_blank">
            <w:r>
              <w:t xml:space="preserve">The advance on pathophysiological mechanisms of type 2 chronic rhinosinusitis with nasal polyp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7" w:tgtFrame="_blank">
            <w:r>
              <w:t xml:space="preserve">Comparison of Mupirocin ointment and Basic Fibroblast Growth Factor Gel in the treatment of pediatric recurrent anterior epistaxis: Randomized, controlled, single blind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PLLA Coating of Lyophilized Human Bone Allograft for Long-term Release of Antibiot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Diagnostic Value of Enhanced Computed Tomography and Magnetic Resonance Imaging in Intracranial Infections after Craniocerebral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Development and Validation of a Hierarchical Machine Learning Method using MALDI-TOF Mass Spectrometry for Rapid SCCmec Typing and PVL Detection in MRSA: A Multi-Cente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Impact of Dual Antibiotic Prophylaxis on 90-Day Surgical Site Infection Rates Following Posterior Spinal Fusion for Juvenile Scoliosis: A Single-Center Study of 296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In Vitro Characterization and Safety Assessment of Streptococcus salivarius, Levilactobacillus brevis and Pediococcus pentosaceus Isolated from the Small Intestine of Broiler Breed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Control of Methicillin-Resistant Staphylococcus aureus Using Photodynamic Therapy in Synergy with Staphylococcus epidermidis: Role of Mixed Cultures in Developing Strategies to Inhibi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A Bifidobacterium Strain with Antibacterial Activity, Its Antibacterial Characteristics and In Vitro Probiotics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Associations Between Candida and Staphylococcus aureus, Pseudomonas aeruginosa, and Acinetobacter Species as Ventilator-Associated Pneumonia Isolates in 84 Cohorts of ICU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Surgical site infections: a comprehens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Comprehensive Genomic Profiling and In Vitro Probiotic and Safety Assessments of Enterococcus faecium UFAS147 Isolated from Moroccan Goat Fe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pH-Responsive Bilayer Hydrogel with Synergistic Antibacterial/Anti-inflammatory Effect for Infec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Buttock Reconstruction With Hatchet-type Lumbosacral Flap After Resecting Diffuse Plexiform Neurofibroma With Methicillin Resistant Staphylococcus aureus-infected Intratumoral Hemat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Ultrafine-Grained Materials With Antibacterial Properties: A Novel Approach to Reducing Spinal Implant-Associ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Bacterial contaminants in stored blood and blood products at Zomba Central Hospital Blood Bank: assessing the possible risk of post-transfusion sepsis in a resource-limited sett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Antimicrobial Resistance Patterns in &lt;em&gt;Pseudomonas Aeruginosa&lt;/em&gt; Isolated from Chronic Suppurative Otitis Med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Childhood necrotising pneumonia, empyema and complicated parapneumonic effusion secondary to community acquired pneumonia: report of 158 cases from a tertiary hospital in Egyp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Prevalence, aetiology and host and management factors associated with bovine mastitis in dairy cows in Zoba Anseba, Eritrea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Management of pathologic fracture of long bones as a complication of acute osteomyelitis: a challenging task for orthopedic surge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Emergence of livestock-associated MRSA in the Egyptian Nile Delta that carry the exfoliative toxin gene etA: a case for enhanced surveill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From colonizer to culprit: genomic and clinical insights into S. epidermidis from post-surgical endophthalm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Modeling Pseudomonas aeruginosa-Staphylococcus aureus interactions in zebrafish to assess the host inflammatory response upon co-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sdrH enhances Staphylococcus aureus infection in diabetic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Exploring protein adenylyltransferase as a therapeutic target for combating ESKAPE pathogens in hospital-acquir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Spinal Epidural Abscess: Raising the Index of Suspic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Self-cross-linked carboxymethyl chitosan/polyethylene glycol hydrogel containing bioactive peptide accelerates bacterial-infec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Enhanced antibacterial activity of copper sulfide/polyetheretherketone biocomposi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Copper-coated carbon-infiltrated carbon nanotube surfaces effectively inhibit Staphylococcus aureus and Pseudomonas aeruginosa biofilm form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Effect of respiratory microflorae colonization on short and long-time outcomes of respiratory syncytial virus infection in children: A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A fatal case of pyogenic spondylitis rapidly progressing to epidural abscess caused by a novel ST-type methicillin-susceptible Staphylococcus aureus ST9378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Infection Control Strategies for Preventing Methicillin-Resistant Staphylococcus aureus-Related Surgical Site Infections in Pakistan: A Mixed-Methods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Biodegradable, Antibacterial TCP Implant Coatings With Magnesium Phosphate-Based Suprapartic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Ludwig's Angina and a Complicated Course of Streptococcus constellatus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Clinical Characteristics and Surgical Outcomes of Spinal Infections in Intravenous Drug Users and Non-Intravenous Drug Us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Panton-Valentine Leukocidin Genes and Staphylococcal Cassette Chromosome Mec Types in Methicillin-Resistant Staphylococcus aureus That Causes Hospital- and Community-Acquir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Detection of bone infections using Vis-NIR and SWIR hyperspectral imaging coupled with machine learn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Prevalence and risk factors of antimicrobial resistance patterns of Staphylococcus spp. and E. coli in rodents and shrews at human-animal interfaces in Chattogram, Banglades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Can a Single Strand of Hair Contaminate a Surgical Instrument Set? A Controlled Experiment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Successful Non-surgical Management of an Infected Femoral Pseudoaneurysm and Metastatic Septic Arthritis Following Percutaneous Coronary Intervention in a Hemodialysis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A Case Report of Acute on Chronic Osteomyelitis of Distal Femur Managed with Sequestrectomy, Saucerization, and Stimulan Pla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Osteomyelitis of the cuboid treated with one-stage debridement and bone grafting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Synthesize, antioxidant and antimicrobial properties of a chitosan xerogel film with Nigella Sativa extr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Dual stimuli-responsive and self-healing hyaluronic acid-based nanocomposite hydrogels for promoting wound healing of methicillin-resistant Staphylococcus aureu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Hierarchical micro-nano topographies to control Bacteria and mesenchymal stem cells biological respon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[Reconstruction of bone defects after resection of osteosarcoma in children with artificial hemi-knee prosthesi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Animal Model of Implant-Associated Infections in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Antimicrobial activity of simvastatin against chronic rhinosinusitis-related Staphylococcus aureus: an in vitro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Interacting immediate and long-term action regulation in suicidal behavio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Mesh-Augmented Ventral Hernia Repair Despite Iatrogenic Staphylococcus aureus-Peritonitis Due to Progressive Pneumoperitoneum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Polydopamine Nanoparticle-Integrated Smart Bletilla striata Polysaccharide Hydrogel: Photothermal-Triggered CO(2) Release for Diabetic Wound Microenvironment Modul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Biofilm-Induced Bone Degradation in Osteomyelitis: Insights from a comprehensive ex vivo pathogen interaction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Synovial advanced glycosylation end products aggravate periprosthetic infection in diabetes by upregulating Staphylococcus aureus RNAII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Endophthalmitis With Subretinal Abscesses Presenting as Charles Bonnet Syndrome in a Patient With Methicillin-Resistant Staphylococcus aureus (MRSA) Bacteremia: A Case Report and Discussion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Disinfection of medical devices with a steam machine that operates at atmospheric pressure and is suitable for home usa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Alginate-based hydrogels loaded with human β-defensin-2 promote healing of MRSA-infected wounds in a diabetic model: a preclinical proof-of-concep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Development and Characterization of Ag-NPs Coated Silk Sutures: A Novel Approach to Inhibit Surgical Sit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Organosilane for surface cleaning in intensive care units: protocol for a cluster randomized controlled trial with crossov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Probiotic potential and safety assessment of bacteriocinogenic Enterococcus faecalis CAUM157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 Rare Case of Polymicrobial Empyema Associated With COVID-19 Infection Complicated by a Bronchopleural Fistul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Surgical site infections after caesarean section across sub-Sahara Africa: a scoping review of prevalence and associated facto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Socioeconomic position and urban environments as drivers of antimicrobial resistance? An ecological study in Germany, 2010 to 2019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Clinical and microbial study of reinforced 3D-printed maxillary denture base resin: a randomiz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Gradual loss of mobile genetic elements in Staphylococcus aureus USA300 in a closed hospital nich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Advanced therapeutic strategy for managing surgical site infections with natural nanoemulsion-antimicrobial combin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Early Diagnosis and Successful Treatment of Infectious Aortitis in a Hemodialysis Patient Through Physical Examination and Imag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Hospital onset bacteremia and fungemia should be a pay-for performance measure: a pro/con deba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Septic arthritis of knee joint after rooster attack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Seasonal and hospital settings variations in antimicrobial resistance among clinical isolates from cardiac patients: insights from a 7-Yea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An Atypical Case of Infectious Myositis in a Young Woman on Immunosuppressive Thera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Effect of the incubation time on blood culture results and bacterial pathogens causing bloodstream infections among children attending Sekou Toure Regional Referral Hospital in Mwanza,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A cross-sectional molecular epidemiological study of biofilm-producing methicillin-resista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Unveiling the Synergistic Influence of TiO(2) and Chitosan-Based Hydrogel in Precision Surface Co-Modification for Superior Pure Titanium Implant Perform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Antibacterial and Regenerative Potential of Zinc Oxide Nanoparticles and Carboxymethyl Cellulose for Infected Wound Healing in Ra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Mediastinal eosinophilic sclerosing fibroplasia associated with Staphylococcus aureus infection in a ca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Molecular detection of mecA and lukSF-PV in patients with Staphylococcus aureus soft tissue infections in a tertiary hospital setting, Calabar, Nigeria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Surveillance of multidrug resistant methicillin-resistant and Panton-Valentine leukocidin positive Staphylococcus aureus in healthy carriers in Lambaréné, Gab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Knowledge, attitudes, and practices (KAP) towards airborne isolation precautions among dental students and interns: A cross-sec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Management of urinary stones by experts in stone disease (ESD 2025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Outcomes of Staphylococcal Periprosthetic Joint Infections Treated With Rifampin and the Potential Role of Rifabutin as a Substitute When High-risk Drug-drug Interactions Exis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The implementation of complex infection control bundles to prevent colorectal surgical site infections: a survey of SHEA research network hospit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Timing of Antibiotic Prophylaxis Prior to Abdominal Surgery Has No Impact on Infectious Complications: A Retrospective Matched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A Retrospective Cohort Study on Postoperative Surgical Site Infections Following Open Appendectomy: Predictive Factors and Development and Validation of a Risk Prediction Mode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Immediate Implant-Based Breast Reconstruction Using TIGR® Matrix Surgical Mesh: Clinical Outcomes From Our First 100 Procedur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Complications of Implant-Based Reconstruction and Postmastectomy Radiation in the Era of Adjuvant CDK4/6 Inhibito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Wound Complications After Breast Reconstruction: The Limited Role of Hemoglobin A1c Compared With Body Mass Index in Preoperative Risk Assess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The triple-plane technique: a surgical technique for subpectoral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The global burden of suboptimal breastfeeding from 1990 to 2019: results and insights of the Global Burden of Diseas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Surgical and Oncologic Outcomes of Tumescence and Sharp Dissection Versus Electrocautery Dissection in Minimal-Access Nipple-Sparing Mastectomy with Immediate Prosthesis Breast Reconstruction: A Real-World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Enhanced Osteogenesis and Antibacterial Properties of Ketoprofen-Loaded MgCu-MOF74-Coated Titanium Alloy for Bone Impla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Postmastectomy Breast Reconstruction in Patients with Non-Metastatic Breast Cancer: An Ontario Health (Cancer Care Ontario) Clinical Practice Guidelin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Utility of Tranexamic Acid in Reduction Mammaplast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How Obesity Complicates Breast Cancer Care: Insights From a Systematic Review of Case Repor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Postoperative Outcomes After Breast Reduction: Do Racial Disparities Exist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Complications and Satisfaction After Adolescent Breast Reduction for Juvenile Macromastia: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Evaluating the impact of COVID-19 infection and vaccination on the presentation and severity of idiopathic granulomatous mastitis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Outcomes and Complications of Implant-Based Breast Reconstruction in Patients With Previous Cosmetic Augmentation: A Systematic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The Impact of Travel Distance on Patient Outcomes after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The Efficacy of Half Purse Suture Technique in Eliminating "Dog-Ear" Deformity at Donor Site Incision in Deep Inferior Epigastric Perforator Flap (DIEP)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Effect of Enhanced Recovery After Surgery on Racial Inequalities in Prescribing Practices for Autologous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Effect of the COVID-19 Pandemic on Anaesthetic Workload at a Tertiary Care Hospital in Pakist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Comparison of Surgical Outcomes of Breast-Conserving Surgery Performed Under Local and General Anesthesi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Application of Multidisciplinary Diagnosis and Treatment (MDT) clinical teaching model in the clinical teaching of some undergraduates of breast diseases in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Spanish Hospital Cost Network Database: building a national benchmark from cost accounting practic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Impact of RoSCo-based preoperative risk stratification on early mobilization and short-term outcomes following robot-assisted laparoscopic partial nephrectomy for renal cell carcinoma: a single-center p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Efficacy of closed-incision negative pressure wound therapy in abdominal-based autologous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Predictive value of preoperative frailty combined with Controlling Nutritional Status score for postoperative lung infection in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Pilot Study: Investigating the Local Breast Microbiome in Implant-based Breast Reconstruction Using 16S rRNA Sequencing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Prevention of Post-Mastectomy Seroma in Breast Cancer Patients: A comparative analysis of the effectiveness of fibrin glue versus quilting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Chronic Nipple Sinus Secondary to Demodex folliculorum Infestation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"A systematic review of mesh support of the breast in aesthetic breast surgery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Actinomyces radingae as an emerging pathogen in breast implant surgery: First reported cas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Complication Rates are Low After Invasive Procedures on the Lactating Breast in Patients Treated for Breast Cancer During Pregnanc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First experience from 200 cases with a new breast tissue expander for multi-stage pre-pectoral breast reconstruction after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Symphony of rebirth: a retrospective comparative cohort study on heterologous breast reconstruction after radiothera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Immediate 2-Stage breast reconstruction outcomes after proton or photon postmastectomy radiothera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Clinical outcomes and recurrence predictors in breast abscess surgical management: A retrospectiv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Breast reconstruction using hand-meshed free dermal autograft: a case ser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Outcomes, indications and predictive factors for complications in postmastectomy prepectoral reconstructions with polyurethane foam-coated impla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Delayed thoracodorsal nerve denervation for animation deformity following latissimus dorsi flap breast reconstruction: An 11-year retrospectiv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Efficacy of Vacuum-assisted Wound Closure in Improving Healing in Breast Surgery Patients: A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Extended Antibiotic Prophylaxis in Implant-based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Breast-Conserving Oncoplastic Surgery Stratification: Morbidity Retrospective Analysis and its Association with Procedure Complexity Leve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Preoperative sarcopenia predicts complications and non-cancer specific mortality in esophageal cancer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Microbiological Quality and Safety of Fresh Pork Meat with Special Reference to Methicillin-Resistant S. aureus and Other Staphylococci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Corrigendum to "Effective decolonization strategy for mupirocin-resistant Staphylococcus aureus by TPGS-modified mupirocin-silver complex" [Mater. Today Bio 18 (2023) 100534]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Cost-analysis of universal decolonization with pure hypochlorous acid and mupirocin to reduce MRSA infections in intensive care burn unit patient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5-(3, 4-methylenedioxyphenyl)-4-ethyl-2E, 4E-pentadienoic acid piperidide as MdeA efflux pump inhibitor of Staphylococcus aureu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Synergistic Interactions of Oxidized Amylose Silver Nanoparticles and Topically Applicable Antibiotics Against Staphylococcus aureu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Genomic and Phenotypic Characterization of Mupirocin-resistant Staphylococcus aureus Clinical Isolate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Antiseptics as effective virucidal agents against SARS-CoV-2: Systematic review and Bayesian network meta-analy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Phage lysis-mediated reduction of antibiotic-resistant bacteria alleviates micro/nanoplastic-driven antimicrobial resistance dissemination in anaerobic diges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The phenolic and flavonoid content and biological activity of Curcuma (Curcuma xanthorrhiza) fractions with different solvent polarit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Fatal Influenza B-MRSA Coinfection in a Healthy Adolescent: Necrotizing Pneumonia, Cytokine Storm, and Multi-Organ Failur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Immunogenicity Evaluation of Epitope-Based Vaccine on Target of RNAIII-Activating Protein (TRAP) of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Bivalent fusion protein vaccine induces protective immunity against SARS-CoV-2 and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Refinement of a novel staphylococcal superantigen-like poly protein vaccin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Antimicrobial Susceptibility Patterns of Staphylococcus spp. Isolates from Mastitic Cases in Romanian Buffaloes from Western Romani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The human spinothalamic tract: lessons from cordotom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Evaluation of Peptide-Based Vaccines Against Group A Streptococcus in Staphylococcus aureus-Infected Mi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Restoration of Oxacillin susceptibility in MRSA strains by NPPB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Compounds from Cyclocarya paliurus leaves inhibit binary division of methicillin-resistant Staphylococcus aureus by disrupting FtsZ dynamic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ntibiotic-persistent bacterial cells exhibiting low-level ROS are eradicated by ROS-independent membrane disrup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Poly-β-D-(1,6)-N-acetyl-glucosamine (PNAG) glycan vaccines with broad spectrum neutralizing activit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Staphylococcus aureus LukMF' targets neutrophils to promote skin and soft tissue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An exploratory cost-effectiveness analysis of methicillin-resistant Staphylococcus aureus nares PCR in pediatric pneumonia and trache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Inclusion of a Low- and Middle-Income Country Site in the Staphylococcus aureus Network Adaptive Platform (SNAP) Trial: Experiences from Johannesbur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In silico development of a broad-spectrum vaccine against ESKAPE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Long-term DNA methylation changes mediate heterologous cytokine responses after BCG vaccin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A feasibility study for personalized phage therapy against drug-resistant bacteria in Japa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Structure of ClfA002 in complex with neutralizing antibody AZD7745 provides insight into its broad neutralization mechanism in Staphylococcus aureus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Oral administration of Bacillus subtilis spores expressing Staphylococcus aureus IsdB induces mucosal immune responses in mi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Respiratory pathogens detected in children aged &lt;5 years hospitalized with severe respiratory illness, South Africa, 2017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An anti-complement homogeneous polysaccharide from Houttuynia cordata ameliorates acute pneumonia with H1N1 and MRSA coinfection through rectifying Treg/Th17 imbalance in the gut-lung axis and NLRP3 inflammasome activ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Correction: Multi-enzymatic biomimetic cerium-based MOFs mediated precision chemodynamic synergistic antibacteria and tissue repair for MRSA-infected woun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Rising rates of sepsis in England: an ecologica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Atypical development and swift resolution of an ulcerated hemangioma: a case rep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Why Randomized Controlled Trials are Necessary to Address the Effectiveness of Non-Pharmacological Interventions During a Public Health Emergency Such as COVID-19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Purification of Active Staphylococcal Alpha-Toxin produced in Bacillus subtil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War on AMR: High MDR carriage rates among war-injured Ukrainian refuge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Design of New Primer Sets for the Development of a Loop-Mediated Isothermal Amplification for Rapid Detection of Neisseria meningitid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21873/invivo.13987" TargetMode="External"/><Relationship Id="rId13" Type="http://schemas.openxmlformats.org/officeDocument/2006/relationships/hyperlink" Target="https://dx.doi.org/10.1055/a-2558-5497" TargetMode="External"/><Relationship Id="rId14" Type="http://schemas.openxmlformats.org/officeDocument/2006/relationships/hyperlink" Target="https://dx.doi.org/10.1080/22221751.2025.2525264" TargetMode="External"/><Relationship Id="rId15" Type="http://schemas.openxmlformats.org/officeDocument/2006/relationships/hyperlink" Target="https://dx.doi.org/10.3390/medicina61061046" TargetMode="External"/><Relationship Id="rId16" Type="http://schemas.openxmlformats.org/officeDocument/2006/relationships/hyperlink" Target="https://dx.doi.org/10.3390/microorganisms13061231" TargetMode="External"/><Relationship Id="rId17" Type="http://schemas.openxmlformats.org/officeDocument/2006/relationships/hyperlink" Target="https://dx.doi.org/10.3390/microorganisms13061196" TargetMode="External"/><Relationship Id="rId18" Type="http://schemas.openxmlformats.org/officeDocument/2006/relationships/hyperlink" Target="https://dx.doi.org/10.3390/microorganisms13061190" TargetMode="External"/><Relationship Id="rId19" Type="http://schemas.openxmlformats.org/officeDocument/2006/relationships/hyperlink" Target="https://dx.doi.org/10.3390/microorganisms13061181" TargetMode="External"/><Relationship Id="rId20" Type="http://schemas.openxmlformats.org/officeDocument/2006/relationships/hyperlink" Target="https://dx.doi.org/10.20408/jti.2025.0019" TargetMode="External"/><Relationship Id="rId21" Type="http://schemas.openxmlformats.org/officeDocument/2006/relationships/hyperlink" Target="https://dx.doi.org/10.1007/s00284-025-04348-1" TargetMode="External"/><Relationship Id="rId22" Type="http://schemas.openxmlformats.org/officeDocument/2006/relationships/hyperlink" Target="https://dx.doi.org/10.1021/acsami.5c08728" TargetMode="External"/><Relationship Id="rId23" Type="http://schemas.openxmlformats.org/officeDocument/2006/relationships/hyperlink" Target="https://dx.doi.org/10.1097/GOX.0000000000006932" TargetMode="External"/><Relationship Id="rId24" Type="http://schemas.openxmlformats.org/officeDocument/2006/relationships/hyperlink" Target="https://dx.doi.org/10.1002/jsp2.70091" TargetMode="External"/><Relationship Id="rId25" Type="http://schemas.openxmlformats.org/officeDocument/2006/relationships/hyperlink" Target="https://dx.doi.org/10.11604/pamj.2024.49.42.45119" TargetMode="External"/><Relationship Id="rId26" Type="http://schemas.openxmlformats.org/officeDocument/2006/relationships/hyperlink" Target="https://dx.doi.org/10.29271/jcpsp.2025.07.866" TargetMode="External"/><Relationship Id="rId27" Type="http://schemas.openxmlformats.org/officeDocument/2006/relationships/hyperlink" Target="https://dx.doi.org/10.1186/s12931-025-03291-w" TargetMode="External"/><Relationship Id="rId28" Type="http://schemas.openxmlformats.org/officeDocument/2006/relationships/hyperlink" Target="https://dx.doi.org/10.1186/s12917-025-04868-9" TargetMode="External"/><Relationship Id="rId29" Type="http://schemas.openxmlformats.org/officeDocument/2006/relationships/hyperlink" Target="https://dx.doi.org/10.1186/s12891-025-08900-9" TargetMode="External"/><Relationship Id="rId30" Type="http://schemas.openxmlformats.org/officeDocument/2006/relationships/hyperlink" Target="https://dx.doi.org/10.1007/s10096-025-05163-z" TargetMode="External"/><Relationship Id="rId31" Type="http://schemas.openxmlformats.org/officeDocument/2006/relationships/hyperlink" Target="https://dx.doi.org/10.1007/s10096-025-05206-5" TargetMode="External"/><Relationship Id="rId32" Type="http://schemas.openxmlformats.org/officeDocument/2006/relationships/hyperlink" Target="https://dx.doi.org/10.1038/s41598-025-08459-4" TargetMode="External"/><Relationship Id="rId33" Type="http://schemas.openxmlformats.org/officeDocument/2006/relationships/hyperlink" Target="https://dx.doi.org/10.3389/fmicb.2025.1502428" TargetMode="External"/><Relationship Id="rId34" Type="http://schemas.openxmlformats.org/officeDocument/2006/relationships/hyperlink" Target="https://dx.doi.org/10.1007/s11033-025-10735-5" TargetMode="External"/><Relationship Id="rId35" Type="http://schemas.openxmlformats.org/officeDocument/2006/relationships/hyperlink" Target="https://dx.doi.org/10.7759/cureus.85465" TargetMode="External"/><Relationship Id="rId36" Type="http://schemas.openxmlformats.org/officeDocument/2006/relationships/hyperlink" Target="https://dx.doi.org/10.1016/j.ijbiomac.2025.145744" TargetMode="External"/><Relationship Id="rId37" Type="http://schemas.openxmlformats.org/officeDocument/2006/relationships/hyperlink" Target="https://dx.doi.org/10.1007/s10856-025-06902-6" TargetMode="External"/><Relationship Id="rId38" Type="http://schemas.openxmlformats.org/officeDocument/2006/relationships/hyperlink" Target="https://dx.doi.org/10.1128/aem.01053-25" TargetMode="External"/><Relationship Id="rId39" Type="http://schemas.openxmlformats.org/officeDocument/2006/relationships/hyperlink" Target="https://dx.doi.org/10.1002/pdi3.97" TargetMode="External"/><Relationship Id="rId40" Type="http://schemas.openxmlformats.org/officeDocument/2006/relationships/hyperlink" Target="https://dx.doi.org/10.35772/ghmo.2025.01001" TargetMode="External"/><Relationship Id="rId41" Type="http://schemas.openxmlformats.org/officeDocument/2006/relationships/hyperlink" Target="https://dx.doi.org/10.7759/cureus.85451" TargetMode="External"/><Relationship Id="rId42" Type="http://schemas.openxmlformats.org/officeDocument/2006/relationships/hyperlink" Target="https://dx.doi.org/10.1002/jbm.a.37963" TargetMode="External"/><Relationship Id="rId43" Type="http://schemas.openxmlformats.org/officeDocument/2006/relationships/hyperlink" Target="https://dx.doi.org/10.1177/08850666251357488" TargetMode="External"/><Relationship Id="rId44" Type="http://schemas.openxmlformats.org/officeDocument/2006/relationships/hyperlink" Target="https://dx.doi.org/10.1016/j.spinee.2025.07.025" TargetMode="External"/><Relationship Id="rId45" Type="http://schemas.openxmlformats.org/officeDocument/2006/relationships/hyperlink" Target="https://dx.doi.org/10.4269/ajtmh.24-0452" TargetMode="External"/><Relationship Id="rId46" Type="http://schemas.openxmlformats.org/officeDocument/2006/relationships/hyperlink" Target="https://dx.doi.org/10.1016/j.saa.2025.126652" TargetMode="External"/><Relationship Id="rId47" Type="http://schemas.openxmlformats.org/officeDocument/2006/relationships/hyperlink" Target="https://dx.doi.org/10.1371/journal.pone.0327857" TargetMode="External"/><Relationship Id="rId48" Type="http://schemas.openxmlformats.org/officeDocument/2006/relationships/hyperlink" Target="https://dx.doi.org/10.1177/10962964251359184" TargetMode="External"/><Relationship Id="rId49" Type="http://schemas.openxmlformats.org/officeDocument/2006/relationships/hyperlink" Target="https://dx.doi.org/10.7759/cureus.85586" TargetMode="External"/><Relationship Id="rId50" Type="http://schemas.openxmlformats.org/officeDocument/2006/relationships/hyperlink" Target="https://dx.doi.org/10.13107/jocr.2025.v15.i07.5808" TargetMode="External"/><Relationship Id="rId51" Type="http://schemas.openxmlformats.org/officeDocument/2006/relationships/hyperlink" Target="https://dx.doi.org/10.1186/s12891-025-08929-w" TargetMode="External"/><Relationship Id="rId52" Type="http://schemas.openxmlformats.org/officeDocument/2006/relationships/hyperlink" Target="https://dx.doi.org/10.1038/s41598-025-09153-1" TargetMode="External"/><Relationship Id="rId53" Type="http://schemas.openxmlformats.org/officeDocument/2006/relationships/hyperlink" Target="https://dx.doi.org/10.1016/j.ijbiomac.2025.145829" TargetMode="External"/><Relationship Id="rId54" Type="http://schemas.openxmlformats.org/officeDocument/2006/relationships/hyperlink" Target="https://dx.doi.org/10.1038/s41598-025-08415-2" TargetMode="External"/><Relationship Id="rId55" Type="http://schemas.openxmlformats.org/officeDocument/2006/relationships/hyperlink" Target="https://dx.doi.org/10.7507/1002-1892.202503035" TargetMode="External"/><Relationship Id="rId56" Type="http://schemas.openxmlformats.org/officeDocument/2006/relationships/hyperlink" Target="https://dx.doi.org/10.3791/68041" TargetMode="External"/><Relationship Id="rId57" Type="http://schemas.openxmlformats.org/officeDocument/2006/relationships/hyperlink" Target="https://dx.doi.org/10.4193/Rhin25.023" TargetMode="External"/><Relationship Id="rId58" Type="http://schemas.openxmlformats.org/officeDocument/2006/relationships/hyperlink" Target="https://dx.doi.org/10.1016/j.xjmad.2025.100118" TargetMode="External"/><Relationship Id="rId59" Type="http://schemas.openxmlformats.org/officeDocument/2006/relationships/hyperlink" Target="https://dx.doi.org/10.70352/scrj.cr.25-0099" TargetMode="External"/><Relationship Id="rId60" Type="http://schemas.openxmlformats.org/officeDocument/2006/relationships/hyperlink" Target="https://dx.doi.org/10.2147/IJN.S525172" TargetMode="External"/><Relationship Id="rId61" Type="http://schemas.openxmlformats.org/officeDocument/2006/relationships/hyperlink" Target="https://dx.doi.org/10.18295/squmj.10.2024.053" TargetMode="External"/><Relationship Id="rId62" Type="http://schemas.openxmlformats.org/officeDocument/2006/relationships/hyperlink" Target="https://dx.doi.org/10.1016/j.jot.2025.06.012" TargetMode="External"/><Relationship Id="rId63" Type="http://schemas.openxmlformats.org/officeDocument/2006/relationships/hyperlink" Target="https://dx.doi.org/10.7759/cureus.85737" TargetMode="External"/><Relationship Id="rId64" Type="http://schemas.openxmlformats.org/officeDocument/2006/relationships/hyperlink" Target="https://dx.doi.org/10.1038/s41598-025-11509-6" TargetMode="External"/><Relationship Id="rId65" Type="http://schemas.openxmlformats.org/officeDocument/2006/relationships/hyperlink" Target="https://dx.doi.org/10.1007/s10238-025-01798-6" TargetMode="External"/><Relationship Id="rId66" Type="http://schemas.openxmlformats.org/officeDocument/2006/relationships/hyperlink" Target="https://dx.doi.org/10.1080/1061186X.2025.2534176" TargetMode="External"/><Relationship Id="rId67" Type="http://schemas.openxmlformats.org/officeDocument/2006/relationships/hyperlink" Target="https://dx.doi.org/10.62675/2965-2774.20250319" TargetMode="External"/><Relationship Id="rId68" Type="http://schemas.openxmlformats.org/officeDocument/2006/relationships/hyperlink" Target="https://dx.doi.org/10.3389/fmicb.2025.1563444" TargetMode="External"/><Relationship Id="rId69" Type="http://schemas.openxmlformats.org/officeDocument/2006/relationships/hyperlink" Target="https://dx.doi.org/10.7759/cureus.86024" TargetMode="External"/><Relationship Id="rId70" Type="http://schemas.openxmlformats.org/officeDocument/2006/relationships/hyperlink" Target="https://dx.doi.org/10.3389/fgwh.2025.1605049" TargetMode="External"/><Relationship Id="rId71" Type="http://schemas.openxmlformats.org/officeDocument/2006/relationships/hyperlink" Target="https://dx.doi.org/10.2807/1560-7917.ES.2025.30.28.2400723" TargetMode="External"/><Relationship Id="rId72" Type="http://schemas.openxmlformats.org/officeDocument/2006/relationships/hyperlink" Target="https://dx.doi.org/10.1186/s12903-025-06601-2" TargetMode="External"/><Relationship Id="rId73" Type="http://schemas.openxmlformats.org/officeDocument/2006/relationships/hyperlink" Target="https://dx.doi.org/10.1093/ismeco/ycaf105" TargetMode="External"/><Relationship Id="rId74" Type="http://schemas.openxmlformats.org/officeDocument/2006/relationships/hyperlink" Target="https://dx.doi.org/10.3389/fphar.2025.1617184" TargetMode="External"/><Relationship Id="rId75" Type="http://schemas.openxmlformats.org/officeDocument/2006/relationships/hyperlink" Target="https://dx.doi.org/10.7759/cureus.86112" TargetMode="External"/><Relationship Id="rId76" Type="http://schemas.openxmlformats.org/officeDocument/2006/relationships/hyperlink" Target="https://dx.doi.org/10.1017/ice.2025.10216" TargetMode="External"/><Relationship Id="rId77" Type="http://schemas.openxmlformats.org/officeDocument/2006/relationships/hyperlink" Target="https://dx.doi.org/10.1186/s13256-025-05215-0" TargetMode="External"/><Relationship Id="rId78" Type="http://schemas.openxmlformats.org/officeDocument/2006/relationships/hyperlink" Target="https://dx.doi.org/10.1186/s12879-025-11171-3" TargetMode="External"/><Relationship Id="rId79" Type="http://schemas.openxmlformats.org/officeDocument/2006/relationships/hyperlink" Target="https://dx.doi.org/10.7759/cureus.86545" TargetMode="External"/><Relationship Id="rId80" Type="http://schemas.openxmlformats.org/officeDocument/2006/relationships/hyperlink" Target="https://dx.doi.org/10.1099/acmi.0.000942.v3" TargetMode="External"/><Relationship Id="rId81" Type="http://schemas.openxmlformats.org/officeDocument/2006/relationships/hyperlink" Target="https://dx.doi.org/10.1097/MD.0000000000043346" TargetMode="External"/><Relationship Id="rId82" Type="http://schemas.openxmlformats.org/officeDocument/2006/relationships/hyperlink" Target="https://dx.doi.org/10.1002/jbm.b.35605" TargetMode="External"/><Relationship Id="rId83" Type="http://schemas.openxmlformats.org/officeDocument/2006/relationships/hyperlink" Target="https://dx.doi.org/10.1002/jbm.b.35607" TargetMode="External"/><Relationship Id="rId84" Type="http://schemas.openxmlformats.org/officeDocument/2006/relationships/hyperlink" Target="https://dx.doi.org/10.1177/20551169251347945" TargetMode="External"/><Relationship Id="rId85" Type="http://schemas.openxmlformats.org/officeDocument/2006/relationships/hyperlink" Target="https://dx.doi.org/10.1177/20499361251357394" TargetMode="External"/><Relationship Id="rId86" Type="http://schemas.openxmlformats.org/officeDocument/2006/relationships/hyperlink" Target="https://dx.doi.org/10.1016/j.diagmicrobio.2025.117009" TargetMode="External"/><Relationship Id="rId87" Type="http://schemas.openxmlformats.org/officeDocument/2006/relationships/hyperlink" Target="https://dx.doi.org/10.7759/cureus.84745" TargetMode="External"/><Relationship Id="rId88" Type="http://schemas.openxmlformats.org/officeDocument/2006/relationships/hyperlink" Target="https://dx.doi.org/10.1097/COC.0000000000001186" TargetMode="External"/><Relationship Id="rId89" Type="http://schemas.openxmlformats.org/officeDocument/2006/relationships/hyperlink" Target="https://dx.doi.org/10.1097/SAP.0000000000004369" TargetMode="External"/><Relationship Id="rId90" Type="http://schemas.openxmlformats.org/officeDocument/2006/relationships/hyperlink" Target="https://dx.doi.org/10.21037/gs-2025-116" TargetMode="External"/><Relationship Id="rId91" Type="http://schemas.openxmlformats.org/officeDocument/2006/relationships/hyperlink" Target="https://dx.doi.org/10.1007/s00431-025-06260-z" TargetMode="External"/><Relationship Id="rId92" Type="http://schemas.openxmlformats.org/officeDocument/2006/relationships/hyperlink" Target="https://dx.doi.org/10.1245/s10434-025-17680-4" TargetMode="External"/><Relationship Id="rId93" Type="http://schemas.openxmlformats.org/officeDocument/2006/relationships/hyperlink" Target="https://dx.doi.org/10.3390/jfb16060222" TargetMode="External"/><Relationship Id="rId94" Type="http://schemas.openxmlformats.org/officeDocument/2006/relationships/hyperlink" Target="https://dx.doi.org/10.3390/curroncol32060357" TargetMode="External"/><Relationship Id="rId95" Type="http://schemas.openxmlformats.org/officeDocument/2006/relationships/hyperlink" Target="https://dx.doi.org/10.1007/s00266-025-05052-y" TargetMode="External"/><Relationship Id="rId96" Type="http://schemas.openxmlformats.org/officeDocument/2006/relationships/hyperlink" Target="https://dx.doi.org/10.7759/cureus.84843" TargetMode="External"/><Relationship Id="rId97" Type="http://schemas.openxmlformats.org/officeDocument/2006/relationships/hyperlink" Target="https://dx.doi.org/10.1007/s40615-025-02490-x" TargetMode="External"/><Relationship Id="rId98" Type="http://schemas.openxmlformats.org/officeDocument/2006/relationships/hyperlink" Target="https://dx.doi.org/10.1097/GOX.0000000000006913" TargetMode="External"/><Relationship Id="rId99" Type="http://schemas.openxmlformats.org/officeDocument/2006/relationships/hyperlink" Target="https://dx.doi.org/10.1097/MD.0000000000043151" TargetMode="External"/><Relationship Id="rId100" Type="http://schemas.openxmlformats.org/officeDocument/2006/relationships/hyperlink" Target="https://dx.doi.org/10.1093/asjof/ojaf049" TargetMode="External"/><Relationship Id="rId101" Type="http://schemas.openxmlformats.org/officeDocument/2006/relationships/hyperlink" Target="https://dx.doi.org/10.1245/s10434-025-17694-y" TargetMode="External"/><Relationship Id="rId102" Type="http://schemas.openxmlformats.org/officeDocument/2006/relationships/hyperlink" Target="https://dx.doi.org/10.1177/00031348251354841" TargetMode="External"/><Relationship Id="rId103" Type="http://schemas.openxmlformats.org/officeDocument/2006/relationships/hyperlink" Target="https://dx.doi.org/10.1055/a-2632-2565" TargetMode="External"/><Relationship Id="rId104" Type="http://schemas.openxmlformats.org/officeDocument/2006/relationships/hyperlink" Target="https://dx.doi.org/10.29271/jcpsp.2025.07.904" TargetMode="External"/><Relationship Id="rId105" Type="http://schemas.openxmlformats.org/officeDocument/2006/relationships/hyperlink" Target="https://dx.doi.org/10.1111/ans.70207" TargetMode="External"/><Relationship Id="rId106" Type="http://schemas.openxmlformats.org/officeDocument/2006/relationships/hyperlink" Target="https://dx.doi.org/10.1186/s12909-025-07540-w" TargetMode="External"/><Relationship Id="rId107" Type="http://schemas.openxmlformats.org/officeDocument/2006/relationships/hyperlink" Target="https://dx.doi.org/10.1186/s12913-025-13059-z" TargetMode="External"/><Relationship Id="rId108" Type="http://schemas.openxmlformats.org/officeDocument/2006/relationships/hyperlink" Target="https://dx.doi.org/10.1007/s11701-025-02504-0" TargetMode="External"/><Relationship Id="rId109" Type="http://schemas.openxmlformats.org/officeDocument/2006/relationships/hyperlink" Target="https://dx.doi.org/10.1016/j.bjps.2025.06.032" TargetMode="External"/><Relationship Id="rId110" Type="http://schemas.openxmlformats.org/officeDocument/2006/relationships/hyperlink" Target="https://dx.doi.org/10.1097/MD.0000000000043037" TargetMode="External"/><Relationship Id="rId111" Type="http://schemas.openxmlformats.org/officeDocument/2006/relationships/hyperlink" Target="https://dx.doi.org/10.1097/GOX.0000000000006928" TargetMode="External"/><Relationship Id="rId112" Type="http://schemas.openxmlformats.org/officeDocument/2006/relationships/hyperlink" Target="https://dx.doi.org/10.18295/2075-0528.2850" TargetMode="External"/><Relationship Id="rId113" Type="http://schemas.openxmlformats.org/officeDocument/2006/relationships/hyperlink" Target="https://dx.doi.org/10.7759/cureus.85889" TargetMode="External"/><Relationship Id="rId114" Type="http://schemas.openxmlformats.org/officeDocument/2006/relationships/hyperlink" Target="https://dx.doi.org/10.1016/j.jpra.2025.06.001" TargetMode="External"/><Relationship Id="rId115" Type="http://schemas.openxmlformats.org/officeDocument/2006/relationships/hyperlink" Target="https://dx.doi.org/10.1016/j.jpra.2025.05.014" TargetMode="External"/><Relationship Id="rId116" Type="http://schemas.openxmlformats.org/officeDocument/2006/relationships/hyperlink" Target="https://dx.doi.org/10.1245/s10434-025-17856-y" TargetMode="External"/><Relationship Id="rId117" Type="http://schemas.openxmlformats.org/officeDocument/2006/relationships/hyperlink" Target="https://dx.doi.org/10.1016/j.bjps.2025.06.007" TargetMode="External"/><Relationship Id="rId118" Type="http://schemas.openxmlformats.org/officeDocument/2006/relationships/hyperlink" Target="https://dx.doi.org/10.21037/gs-2024-552" TargetMode="External"/><Relationship Id="rId119" Type="http://schemas.openxmlformats.org/officeDocument/2006/relationships/hyperlink" Target="https://dx.doi.org/10.1016/j.ctro.2025.101015" TargetMode="External"/><Relationship Id="rId120" Type="http://schemas.openxmlformats.org/officeDocument/2006/relationships/hyperlink" Target="https://dx.doi.org/10.1097/MD.0000000000043280" TargetMode="External"/><Relationship Id="rId121" Type="http://schemas.openxmlformats.org/officeDocument/2006/relationships/hyperlink" Target="https://dx.doi.org/10.1186/s12893-025-03055-9" TargetMode="External"/><Relationship Id="rId122" Type="http://schemas.openxmlformats.org/officeDocument/2006/relationships/hyperlink" Target="https://dx.doi.org/10.1016/j.breast.2025.104520" TargetMode="External"/><Relationship Id="rId123" Type="http://schemas.openxmlformats.org/officeDocument/2006/relationships/hyperlink" Target="https://dx.doi.org/10.1016/j.jpra.2025.06.006" TargetMode="External"/><Relationship Id="rId124" Type="http://schemas.openxmlformats.org/officeDocument/2006/relationships/hyperlink" Target="https://dx.doi.org/10.1097/GOX.0000000000006979" TargetMode="External"/><Relationship Id="rId125" Type="http://schemas.openxmlformats.org/officeDocument/2006/relationships/hyperlink" Target="https://dx.doi.org/10.1093/asj/sjaf144" TargetMode="External"/><Relationship Id="rId126" Type="http://schemas.openxmlformats.org/officeDocument/2006/relationships/hyperlink" Target="https://dx.doi.org/10.1245/s10434-025-17838-0" TargetMode="External"/><Relationship Id="rId127" Type="http://schemas.openxmlformats.org/officeDocument/2006/relationships/hyperlink" Target="https://dx.doi.org/10.1093/dote/doaf056" TargetMode="External"/><Relationship Id="rId128" Type="http://schemas.openxmlformats.org/officeDocument/2006/relationships/hyperlink" Target="https://dx.doi.org/10.1016/j.jdsr.2025.05.001" TargetMode="External"/><Relationship Id="rId129" Type="http://schemas.openxmlformats.org/officeDocument/2006/relationships/hyperlink" Target="https://dx.doi.org/10.1016/j.watres.2025.124046" TargetMode="External"/><Relationship Id="rId130" Type="http://schemas.openxmlformats.org/officeDocument/2006/relationships/hyperlink" Target="https://dx.doi.org/10.5455/javar.2025.l886" TargetMode="External"/><Relationship Id="rId131" Type="http://schemas.openxmlformats.org/officeDocument/2006/relationships/hyperlink" Target="https://dx.doi.org/10.3390/children12060766" TargetMode="External"/><Relationship Id="rId132" Type="http://schemas.openxmlformats.org/officeDocument/2006/relationships/hyperlink" Target="https://dx.doi.org/10.3390/biology14060616" TargetMode="External"/><Relationship Id="rId133" Type="http://schemas.openxmlformats.org/officeDocument/2006/relationships/hyperlink" Target="https://dx.doi.org/10.1016/j.vaccine.2025.127411" TargetMode="External"/><Relationship Id="rId134" Type="http://schemas.openxmlformats.org/officeDocument/2006/relationships/hyperlink" Target="https://dx.doi.org/10.1016/j.vaccine.2025.127437" TargetMode="External"/><Relationship Id="rId135" Type="http://schemas.openxmlformats.org/officeDocument/2006/relationships/hyperlink" Target="https://dx.doi.org/10.3390/antibiotics14060537" TargetMode="External"/><Relationship Id="rId136" Type="http://schemas.openxmlformats.org/officeDocument/2006/relationships/hyperlink" Target="https://dx.doi.org/10.1093/braincomms/fcaf237" TargetMode="External"/><Relationship Id="rId137" Type="http://schemas.openxmlformats.org/officeDocument/2006/relationships/hyperlink" Target="https://dx.doi.org/10.3390/vaccines13060632" TargetMode="External"/><Relationship Id="rId138" Type="http://schemas.openxmlformats.org/officeDocument/2006/relationships/hyperlink" Target="https://dx.doi.org/10.1038/s41598-025-09377-1" TargetMode="External"/><Relationship Id="rId139" Type="http://schemas.openxmlformats.org/officeDocument/2006/relationships/hyperlink" Target="https://dx.doi.org/10.3389/fmicb.2025.1622623" TargetMode="External"/><Relationship Id="rId140" Type="http://schemas.openxmlformats.org/officeDocument/2006/relationships/hyperlink" Target="https://dx.doi.org/10.1128/mbio.01199-25" TargetMode="External"/><Relationship Id="rId141" Type="http://schemas.openxmlformats.org/officeDocument/2006/relationships/hyperlink" Target="https://dx.doi.org/10.1038/s41467-025-61559-7" TargetMode="External"/><Relationship Id="rId142" Type="http://schemas.openxmlformats.org/officeDocument/2006/relationships/hyperlink" Target="https://dx.doi.org/10.1126/sciadv.adr5240" TargetMode="External"/><Relationship Id="rId143" Type="http://schemas.openxmlformats.org/officeDocument/2006/relationships/hyperlink" Target="https://dx.doi.org/10.1017/ash.2025.10043" TargetMode="External"/><Relationship Id="rId144" Type="http://schemas.openxmlformats.org/officeDocument/2006/relationships/hyperlink" Target="https://dx.doi.org/10.1016/j.cmi.2025.06.032" TargetMode="External"/><Relationship Id="rId145" Type="http://schemas.openxmlformats.org/officeDocument/2006/relationships/hyperlink" Target="https://dx.doi.org/10.1016/j.jmgm.2025.109120" TargetMode="External"/><Relationship Id="rId146" Type="http://schemas.openxmlformats.org/officeDocument/2006/relationships/hyperlink" Target="https://dx.doi.org/10.1186/s13059-025-03611-9" TargetMode="External"/><Relationship Id="rId147" Type="http://schemas.openxmlformats.org/officeDocument/2006/relationships/hyperlink" Target="https://dx.doi.org/10.1016/j.jiac.2025.102770" TargetMode="External"/><Relationship Id="rId148" Type="http://schemas.openxmlformats.org/officeDocument/2006/relationships/hyperlink" Target="https://dx.doi.org/10.1093/infdis/jiaf357" TargetMode="External"/><Relationship Id="rId149" Type="http://schemas.openxmlformats.org/officeDocument/2006/relationships/hyperlink" Target="https://dx.doi.org/10.1007/s10529-025-03620-5" TargetMode="External"/><Relationship Id="rId150" Type="http://schemas.openxmlformats.org/officeDocument/2006/relationships/hyperlink" Target="https://dx.doi.org/10.3389/fped.2025.1498197" TargetMode="External"/><Relationship Id="rId151" Type="http://schemas.openxmlformats.org/officeDocument/2006/relationships/hyperlink" Target="https://dx.doi.org/10.1016/j.apsb.2025.04.008" TargetMode="External"/><Relationship Id="rId152" Type="http://schemas.openxmlformats.org/officeDocument/2006/relationships/hyperlink" Target="https://dx.doi.org/10.1186/s12951-025-03547-z" TargetMode="External"/><Relationship Id="rId153" Type="http://schemas.openxmlformats.org/officeDocument/2006/relationships/hyperlink" Target="https://dx.doi.org/10.1007/s15010-025-02601-0" TargetMode="External"/><Relationship Id="rId154" Type="http://schemas.openxmlformats.org/officeDocument/2006/relationships/hyperlink" Target="https://dx.doi.org/10.1186/s13256-025-05422-9" TargetMode="External"/><Relationship Id="rId155" Type="http://schemas.openxmlformats.org/officeDocument/2006/relationships/hyperlink" Target="https://dx.doi.org/10.3138/jammi-9-4-ed" TargetMode="External"/><Relationship Id="rId156" Type="http://schemas.openxmlformats.org/officeDocument/2006/relationships/hyperlink" Target="https://dx.doi.org/10.1093/femsle/fnaf073" TargetMode="External"/><Relationship Id="rId157" Type="http://schemas.openxmlformats.org/officeDocument/2006/relationships/hyperlink" Target="https://dx.doi.org/10.1016/j.cmi.2025.07.010" TargetMode="External"/><Relationship Id="rId158" Type="http://schemas.openxmlformats.org/officeDocument/2006/relationships/hyperlink" Target="https://dx.doi.org/10.3390/cimb47060467" TargetMode="External"/><Relationship Id="rId159" Type="http://schemas.openxmlformats.org/officeDocument/2006/relationships/hyperlink" Target="https://dx.doi.org/10.3390/vetsci12060568" TargetMode="External"/><Relationship Id="rId160" Type="http://schemas.openxmlformats.org/officeDocument/2006/relationships/hyperlink" Target="https://dx.doi.org/10.1016/j.mtbio.2025.101681" TargetMode="External"/><Relationship Id="rId161" Type="http://schemas.openxmlformats.org/officeDocument/2006/relationships/hyperlink" Target="https://dx.doi.org/10.3389/fphar.2025.1606589" TargetMode="External"/><Relationship Id="rId162" Type="http://schemas.openxmlformats.org/officeDocument/2006/relationships/hyperlink" Target="https://dx.doi.org/10.1016/j.biochi.2025.07.016" TargetMode="External"/><Relationship Id="rId163" Type="http://schemas.openxmlformats.org/officeDocument/2006/relationships/hyperlink" Target="https://dx.doi.org/10.1007/s00284-025-04380-1" TargetMode="External"/><Relationship Id="rId164" Type="http://schemas.openxmlformats.org/officeDocument/2006/relationships/hyperlink" Target="https://dx.doi.org/10.1093/ofid/ofaf374" TargetMode="External"/><Relationship Id="rId165" Type="http://schemas.openxmlformats.org/officeDocument/2006/relationships/hyperlink" Target="https://dx.doi.org/10.4103/jfmpc.jfmpc_1825_24" TargetMode="External"/><Relationship Id="rId166" Type="http://schemas.openxmlformats.org/officeDocument/2006/relationships/hyperlink" Target="https://dx.doi.org/10.4081/aiua.2025.14085" TargetMode="External"/><Relationship Id="rId167" Type="http://schemas.openxmlformats.org/officeDocument/2006/relationships/hyperlink" Target="https://dx.doi.org/10.3928/01477447-20250618-01" TargetMode="External"/><Relationship Id="rId168" Type="http://schemas.openxmlformats.org/officeDocument/2006/relationships/hyperlink" Target="https://dx.doi.org/10.1017/ash.2025.183" TargetMode="External"/><Relationship Id="rId169" Type="http://schemas.openxmlformats.org/officeDocument/2006/relationships/hyperlink" Target="https://dx.doi.org/10.1097/SLA.0000000000006832" TargetMode="External"/><Relationship Id="rId170" Type="http://schemas.openxmlformats.org/officeDocument/2006/relationships/hyperlink" Target="https://dx.doi.org/10.7759/cureus.85697" TargetMode="External"/><Relationship Id="rId171" Type="http://schemas.openxmlformats.org/officeDocument/2006/relationships/hyperlink" Target="https://dx.doi.org/10.1016/j.arth.2025.06.072" TargetMode="External"/><Relationship Id="rId172" Type="http://schemas.openxmlformats.org/officeDocument/2006/relationships/hyperlink" Target="https://dx.doi.org/10.1177/10766294251358764" TargetMode="External"/><Relationship Id="rId173" Type="http://schemas.openxmlformats.org/officeDocument/2006/relationships/hyperlink" Target="https://dx.doi.org/10.13201/j.issn.2096-7993.2025.07.015" TargetMode="External"/><Relationship Id="rId174" Type="http://schemas.openxmlformats.org/officeDocument/2006/relationships/hyperlink" Target="https://dx.doi.org/10.1021/acs.biomac.5c00938" TargetMode="External"/><Relationship Id="rId175" Type="http://schemas.openxmlformats.org/officeDocument/2006/relationships/hyperlink" Target="https://dx.doi.org/10.1099/mgen.0.001427" TargetMode="External"/><Relationship Id="rId176" Type="http://schemas.openxmlformats.org/officeDocument/2006/relationships/hyperlink" Target="https://dx.doi.org/10.3390/vetsci12060584" TargetMode="External"/><Relationship Id="rId177" Type="http://schemas.openxmlformats.org/officeDocument/2006/relationships/hyperlink" Target="https://dx.doi.org/10.2478/jvetres-2025-0036" TargetMode="External"/><Relationship Id="rId178" Type="http://schemas.openxmlformats.org/officeDocument/2006/relationships/hyperlink" Target="https://dx.doi.org/10.11604/pamj.2025.50.53.44554" TargetMode="External"/><Relationship Id="rId179" Type="http://schemas.openxmlformats.org/officeDocument/2006/relationships/hyperlink" Target="https://dx.doi.org/10.3390/pharmaceutics17060751" TargetMode="External"/><Relationship Id="rId180" Type="http://schemas.openxmlformats.org/officeDocument/2006/relationships/hyperlink" Target="https://dx.doi.org/10.7759/cureus.86816" TargetMode="External"/><Relationship Id="rId181" Type="http://schemas.openxmlformats.org/officeDocument/2006/relationships/hyperlink" Target="https://dx.doi.org/10.1093/jbcr/iraf117" TargetMode="External"/><Relationship Id="rId182" Type="http://schemas.openxmlformats.org/officeDocument/2006/relationships/hyperlink" Target="https://dx.doi.org/10.1038/s41598-025-05667-w" TargetMode="External"/><Relationship Id="rId183" Type="http://schemas.openxmlformats.org/officeDocument/2006/relationships/hyperlink" Target="https://dx.doi.org/10.1016/j.jaci.2025.06.023" TargetMode="External"/><Relationship Id="rId184" Type="http://schemas.openxmlformats.org/officeDocument/2006/relationships/hyperlink" Target="https://dx.doi.org/10.1139/bcb-2025-0049" TargetMode="External"/><Relationship Id="rId185" Type="http://schemas.openxmlformats.org/officeDocument/2006/relationships/hyperlink" Target="https://dx.doi.org/10.1093/jac/dkaf208" TargetMode="External"/><Relationship Id="rId186" Type="http://schemas.openxmlformats.org/officeDocument/2006/relationships/hyperlink" Target="https://dx.doi.org/10.1038/s41598-025-05159-x" TargetMode="External"/><Relationship Id="rId187" Type="http://schemas.openxmlformats.org/officeDocument/2006/relationships/hyperlink" Target="https://dx.doi.org/10.1038/s41598-025-07748-2" TargetMode="External"/><Relationship Id="rId188" Type="http://schemas.openxmlformats.org/officeDocument/2006/relationships/hyperlink" Target="https://dx.doi.org/10.4102/ajlm.v14i1.2667" TargetMode="External"/><Relationship Id="rId189" Type="http://schemas.openxmlformats.org/officeDocument/2006/relationships/hyperlink" Target="https://dx.doi.org/10.3389/fmicb.2025.1610739" TargetMode="External"/><Relationship Id="rId190" Type="http://schemas.openxmlformats.org/officeDocument/2006/relationships/hyperlink" Target="https://dx.doi.org/10.3947/ic.2025.0049" TargetMode="External"/><Relationship Id="rId191" Type="http://schemas.openxmlformats.org/officeDocument/2006/relationships/hyperlink" Target="https://dx.doi.org/10.1002/adhm.202502562" TargetMode="External"/><Relationship Id="rId192" Type="http://schemas.openxmlformats.org/officeDocument/2006/relationships/hyperlink" Target="https://dx.doi.org/10.1097/NCQ.0000000000000891" TargetMode="External"/><Relationship Id="rId193" Type="http://schemas.openxmlformats.org/officeDocument/2006/relationships/hyperlink" Target="https://dx.doi.org/10.1016/j.rvsc.2025.105793" TargetMode="External"/><Relationship Id="rId194" Type="http://schemas.openxmlformats.org/officeDocument/2006/relationships/hyperlink" Target="https://dx.doi.org/10.3390/polym17131878" TargetMode="External"/><Relationship Id="rId195" Type="http://schemas.openxmlformats.org/officeDocument/2006/relationships/hyperlink" Target="https://dx.doi.org/10.1101/2025.05.23.25328168" TargetMode="External"/><Relationship Id="rId196" Type="http://schemas.openxmlformats.org/officeDocument/2006/relationships/hyperlink" Target="https://dx.doi.org/10.3389/falgy.2025.1599797" TargetMode="External"/><Relationship Id="rId197" Type="http://schemas.openxmlformats.org/officeDocument/2006/relationships/hyperlink" Target="https://dx.doi.org/10.1016/j.anl.2025.07.004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